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France</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Electrical Engineer Internship Position in France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LinkedIn Profile (Optional)]</w:t>
      </w:r>
    </w:p>
    <w:p>
      <w:pPr>
        <w:pStyle w:val="BodyText"/>
      </w:pPr>
      <w:r>
        <w:t xml:space="preserve">Date: October 26, 2023</w:t>
      </w:r>
    </w:p>
    <w:p>
      <w:pPr>
        <w:pStyle w:val="BodyText"/>
      </w:pPr>
      <w:r>
        <w:t xml:space="preserve">To the Hiring Manager,</w:t>
      </w:r>
    </w:p>
    <w:p>
      <w:pPr>
        <w:pStyle w:val="BodyText"/>
      </w:pPr>
      <w:r>
        <w:t xml:space="preserve">[Company Name]</w:t>
      </w:r>
    </w:p>
    <w:p>
      <w:pPr>
        <w:pStyle w:val="BodyText"/>
      </w:pPr>
      <w:r>
        <w:t xml:space="preserve">[Company Address]</w:t>
      </w:r>
    </w:p>
    <w:p>
      <w:pPr>
        <w:pStyle w:val="BodyText"/>
      </w:pPr>
      <w:r>
        <w:t xml:space="preserve">Paris, France</w:t>
      </w:r>
    </w:p>
    <w:bookmarkStart w:id="21" w:name="X9b56cb07e4d0cb67230a9b6c74802f7f39df2ab"/>
    <w:p>
      <w:pPr>
        <w:pStyle w:val="Heading2"/>
      </w:pPr>
      <w:r>
        <w:t xml:space="preserve">Subject: Application for Electrical Engineer Internship Position</w:t>
      </w:r>
    </w:p>
    <w:bookmarkEnd w:id="21"/>
    <w:p>
      <w:pPr>
        <w:pStyle w:val="FirstParagraph"/>
      </w:pPr>
      <w:r>
        <w:t xml:space="preserve">Dear Hiring Manager,</w:t>
      </w:r>
    </w:p>
    <w:p>
      <w:pPr>
        <w:pStyle w:val="BodyText"/>
      </w:pPr>
      <w:r>
        <w:t xml:space="preserve">I am writing with profound enthusiasm to submit my application for the Electrical Engineer Internship position at [Company Name] in Paris, France. As a final-year Bachelor's student in Electrical Engineering at École Polytechnique Fédérale de Lausanne (EPFL) with a specialization in power systems and renewable energy integration, I have meticulously followed [Company Name]'s pioneering work in sustainable urban infrastructure – particularly your recent projects on smart grid modernization for the Paris metro network. This opportunity represents the perfect convergence of my academic rigor, technical aspirations, and deep commitment to contributing to Europe's energy transition within the dynamic ecosystem of France Paris.</w:t>
      </w:r>
    </w:p>
    <w:p>
      <w:pPr>
        <w:pStyle w:val="BodyText"/>
      </w:pPr>
      <w:r>
        <w:t xml:space="preserve">My academic journey has been intentionally structured around challenges relevant to modern electrical engineering in European contexts. At EPFL, I completed a 20-credit specialization in Power Electronics and Renewable Integration, achieving a 3.8/4.0 GPA while maintaining consistent ranking among the top 15% of my cohort. My thesis project, "Optimizing Photovoltaic Integration into Urban Microgrids Using AI-Based Load Forecasting," directly addresses the energy resilience challenges faced by cities like Paris under France's ambitious *France 2030* industrial strategy. I developed a Python-based simulation model that increased grid stability predictions by 27% in urban scenarios – a methodology I believe aligns with [Company Name]'s focus on intelligent energy solutions for dense metropolitan environments. This project required extensive collaboration with the École des Mines de Paris, reinforcing my ability to thrive in France's renowned academic-industrial partnership framework.</w:t>
      </w:r>
    </w:p>
    <w:p>
      <w:pPr>
        <w:pStyle w:val="BodyText"/>
      </w:pPr>
      <w:r>
        <w:t xml:space="preserve">Technical competencies form the foundation of my engineering approach. I possess advanced proficiency in:</w:t>
      </w:r>
    </w:p>
    <w:p>
      <w:pPr>
        <w:numPr>
          <w:ilvl w:val="0"/>
          <w:numId w:val="1001"/>
        </w:numPr>
        <w:pStyle w:val="Compact"/>
      </w:pPr>
      <w:r>
        <w:rPr>
          <w:bCs/>
          <w:b/>
        </w:rPr>
        <w:t xml:space="preserve">Simulation &amp; Design:</w:t>
      </w:r>
      <w:r>
        <w:t xml:space="preserve"> </w:t>
      </w:r>
      <w:r>
        <w:t xml:space="preserve">MATLAB/Simulink (for power system stability analysis), ETAP (for grid modeling), and AutoCAD Electrical</w:t>
      </w:r>
    </w:p>
    <w:p>
      <w:pPr>
        <w:numPr>
          <w:ilvl w:val="0"/>
          <w:numId w:val="1001"/>
        </w:numPr>
        <w:pStyle w:val="Compact"/>
      </w:pPr>
      <w:r>
        <w:rPr>
          <w:bCs/>
          <w:b/>
        </w:rPr>
        <w:t xml:space="preserve">Hardware Development:</w:t>
      </w:r>
      <w:r>
        <w:t xml:space="preserve"> </w:t>
      </w:r>
      <w:r>
        <w:t xml:space="preserve">PCB design using KiCad, Arduino/Raspberry Pi prototyping, and sensor integration for IoT energy monitoring systems</w:t>
      </w:r>
    </w:p>
    <w:p>
      <w:pPr>
        <w:numPr>
          <w:ilvl w:val="0"/>
          <w:numId w:val="1001"/>
        </w:numPr>
        <w:pStyle w:val="Compact"/>
      </w:pPr>
      <w:r>
        <w:rPr>
          <w:bCs/>
          <w:b/>
        </w:rPr>
        <w:t xml:space="preserve">Programming &amp; Data Analysis:</w:t>
      </w:r>
      <w:r>
        <w:t xml:space="preserve"> </w:t>
      </w:r>
      <w:r>
        <w:t xml:space="preserve">Python (Pandas, Scikit-learn), SQL, and Tableau for energy data visualization</w:t>
      </w:r>
    </w:p>
    <w:p>
      <w:pPr>
        <w:numPr>
          <w:ilvl w:val="0"/>
          <w:numId w:val="1001"/>
        </w:numPr>
        <w:pStyle w:val="Compact"/>
      </w:pPr>
      <w:r>
        <w:rPr>
          <w:bCs/>
          <w:b/>
        </w:rPr>
        <w:t xml:space="preserve">Standards &amp; Compliance:</w:t>
      </w:r>
      <w:r>
        <w:t xml:space="preserve"> </w:t>
      </w:r>
      <w:r>
        <w:t xml:space="preserve">In-depth knowledge of IEC 61850 standards, NF C 15-100 (French electrical regulations), and EN 50160 power quality specifications</w:t>
      </w:r>
    </w:p>
    <w:p>
      <w:pPr>
        <w:pStyle w:val="FirstParagraph"/>
      </w:pPr>
      <w:r>
        <w:t xml:space="preserve">In my recent internship at Siemens Energy France's R&amp;D lab in Saint-Ouen-sur-Seine, I supported the development of a fault detection algorithm for high-voltage transformers. By analyzing 2 years of operational data from Parisian substations, I helped reduce false positives by 19% through improved signal processing techniques – directly contributing to enhanced grid reliability during peak demand periods in France's largest city.</w:t>
      </w:r>
    </w:p>
    <w:p>
      <w:pPr>
        <w:pStyle w:val="BodyText"/>
      </w:pPr>
      <w:r>
        <w:t xml:space="preserve">My motivation for pursuing this Electrical Engineer Internship in Paris extends beyond technical growth. I am deeply inspired by France's leadership in sustainable energy innovation – particularly Paris' commitment to carbon neutrality by 2050 through initiatives like *Paris Respire* and the *Plan Climat*. As a student who spent two semesters studying at Sorbonne University under the Erasmus+ program, I immersed myself in French engineering culture. I participated in the "Energie et Ville" seminar series where industry leaders discussed challenges specific to Parisian infrastructure, including managing grid loads during major events like the Roland Garros tournament or COP28 preparations. This experience solidified my understanding of how technical solutions must harmonize with urban complexity – a perspective I bring to every project.</w:t>
      </w:r>
    </w:p>
    <w:p>
      <w:pPr>
        <w:pStyle w:val="BodyText"/>
      </w:pPr>
      <w:r>
        <w:t xml:space="preserve">What particularly excites me about [Company Name] is your work on the *Paris Smart Grid Project*, specifically the integration of battery storage systems at the Porte de Montreuil substation. Having studied your published case study in IEEE Transactions on Smart Grid, I developed a supplementary analysis comparing lithium-ion versus flow batteries for Parisian grid applications – a model I'd be eager to refine during this Internship Application Letter. My fluency in French (C1 level, DELF B2 certification) and familiarity with French business culture will allow me to immediately contribute to your team without language barriers, which is critical when collaborating on time-sensitive projects across France Paris's interconnected energy networks.</w:t>
      </w:r>
    </w:p>
    <w:p>
      <w:pPr>
        <w:pStyle w:val="BodyText"/>
      </w:pPr>
      <w:r>
        <w:t xml:space="preserve">I am equally committed to the cultural dimension of this opportunity. Living in Paris for over a year during my Erasmus studies taught me how seamlessly engineering innovation integrates with French intellectual traditions – from the precision of École Centrale's curriculum to the collaborative spirit of startups in Station F. I've actively engaged with Parisian professional networks through IEEE France and have attended multiple events at EDF Innovation Hub, where I presented findings on predictive maintenance for urban transformers. This experience has shown me that success in Electrical Engineering within France Paris requires not just technical excellence, but also an appreciation for the city's unique rhythm – understanding how grid operations must adapt to both daily commuter patterns and cultural events like the Fête de la Musique.</w:t>
      </w:r>
    </w:p>
    <w:p>
      <w:pPr>
        <w:pStyle w:val="BodyText"/>
      </w:pPr>
      <w:r>
        <w:t xml:space="preserve">My academic projects consistently emphasize real-world application within European frameworks. For instance, I collaborated with a German-French student team on the *EU-Grid* project to design a modular EV charging infrastructure for cross-border metro systems. Our proposal incorporated French safety standards while optimizing for German grid compatibility – demonstrating my ability to navigate international engineering contexts crucial for multinational companies operating across Europe, including those based in France Paris. This experience aligns perfectly with [Company Name]'s global client portfolio and your focus on harmonizing electrical systems across the European Union.</w:t>
      </w:r>
    </w:p>
    <w:p>
      <w:pPr>
        <w:pStyle w:val="BodyText"/>
      </w:pPr>
      <w:r>
        <w:t xml:space="preserve">I am eager to bring my technical skills, cultural fluency, and passion for sustainable energy infrastructure to [Company Name] as part of your Electrical Engineer Internship program. My ability to rapidly grasp complex grid systems – demonstrated when I resolved a critical simulation discrepancy in my thesis project within 48 hours – ensures I can contribute immediately while learning from your esteemed engineers. I have attached my resume and academic transcript for further detail on my qualifications.</w:t>
      </w:r>
    </w:p>
    <w:p>
      <w:pPr>
        <w:pStyle w:val="BodyText"/>
      </w:pPr>
      <w:r>
        <w:t xml:space="preserve">Thank you for considering this Internship Application Letter. I am available for an interview at your earliest convenience and would welcome the opportunity to discuss how my background in power systems engineering, combined with my deep appreciation for France Paris as a hub of innovation, can benefit [Company Name]'s mission. I look forward to contributing to your team's work in shaping the future of electrical infrastructure in one of Europe's most dynamic citie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Electrical Engineering Student | EPF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France Paris</dc:title>
  <dc:creator/>
  <dc:language>en</dc:language>
  <cp:keywords/>
  <dcterms:created xsi:type="dcterms:W3CDTF">2025-12-10T16:08:32Z</dcterms:created>
  <dcterms:modified xsi:type="dcterms:W3CDTF">2025-12-10T16:08:32Z</dcterms:modified>
</cp:coreProperties>
</file>

<file path=docProps/custom.xml><?xml version="1.0" encoding="utf-8"?>
<Properties xmlns="http://schemas.openxmlformats.org/officeDocument/2006/custom-properties" xmlns:vt="http://schemas.openxmlformats.org/officeDocument/2006/docPropsVTypes"/>
</file>